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67A038" w14:textId="77777777" w:rsidR="00EE2FEA" w:rsidRDefault="00EE2FEA" w:rsidP="00EE2FEA">
      <w:r>
        <w:t>Regular Meeting</w:t>
      </w:r>
    </w:p>
    <w:p w14:paraId="547A70B0" w14:textId="1322D131" w:rsidR="00EE2FEA" w:rsidRDefault="006023E4" w:rsidP="00EE2FEA">
      <w:r>
        <w:t>September 11</w:t>
      </w:r>
      <w:r w:rsidR="00FF034A">
        <w:t>, 2019</w:t>
      </w:r>
    </w:p>
    <w:p w14:paraId="784202CD" w14:textId="77777777" w:rsidR="00CE75F6" w:rsidRDefault="00CE75F6" w:rsidP="00EE2FEA"/>
    <w:p w14:paraId="17725DC6" w14:textId="6923E5BB" w:rsidR="00EE2FEA" w:rsidRDefault="00EE2FEA" w:rsidP="00EE2FEA">
      <w:r>
        <w:t xml:space="preserve">The regular meeting of the Board of Education was held at the Germantown Central School.  The meeting was called to order at </w:t>
      </w:r>
      <w:r w:rsidR="00EE333A">
        <w:t>6:</w:t>
      </w:r>
      <w:r w:rsidR="00FF034A">
        <w:t>30</w:t>
      </w:r>
      <w:r>
        <w:t xml:space="preserve"> p.m. by Board President </w:t>
      </w:r>
      <w:r w:rsidR="009062F4">
        <w:t>Kellenbenz</w:t>
      </w:r>
      <w:r w:rsidR="00FF034A">
        <w:t>.</w:t>
      </w:r>
    </w:p>
    <w:p w14:paraId="19842C9B" w14:textId="77777777" w:rsidR="00405C2F" w:rsidRDefault="00405C2F" w:rsidP="00EE2FEA"/>
    <w:p w14:paraId="7EAFE835" w14:textId="2500303D" w:rsidR="00EE2FEA" w:rsidRDefault="00EE2FEA" w:rsidP="00EE2FEA">
      <w:r>
        <w:t>PRESENT:  Board Members</w:t>
      </w:r>
      <w:r w:rsidR="00ED2D0D">
        <w:t xml:space="preserve"> </w:t>
      </w:r>
      <w:r w:rsidR="00830820">
        <w:t xml:space="preserve">Coons, </w:t>
      </w:r>
      <w:r w:rsidR="00DB5754">
        <w:t xml:space="preserve">DelPozzo, </w:t>
      </w:r>
      <w:r w:rsidR="002912C1">
        <w:t>Kellenbenz</w:t>
      </w:r>
      <w:r w:rsidR="009062F4">
        <w:t>,</w:t>
      </w:r>
      <w:r w:rsidR="00A16407">
        <w:t xml:space="preserve"> </w:t>
      </w:r>
      <w:r w:rsidR="00863C0C">
        <w:t>Lincoln</w:t>
      </w:r>
      <w:r w:rsidR="00094CB6">
        <w:t>,</w:t>
      </w:r>
      <w:r w:rsidR="00863C0C">
        <w:t xml:space="preserve"> </w:t>
      </w:r>
      <w:r w:rsidR="00DB5754">
        <w:t xml:space="preserve">Olsson, </w:t>
      </w:r>
      <w:r w:rsidR="00E21E93">
        <w:t>Provan,</w:t>
      </w:r>
      <w:r w:rsidR="00FF034A">
        <w:t xml:space="preserve"> </w:t>
      </w:r>
      <w:r>
        <w:t xml:space="preserve">Superintendent </w:t>
      </w:r>
      <w:r w:rsidR="00EE53EB">
        <w:t>Brown</w:t>
      </w:r>
      <w:r w:rsidR="00FF034A">
        <w:t>, an</w:t>
      </w:r>
      <w:r w:rsidR="00DB5754">
        <w:t>d Business Administrator Boehme.</w:t>
      </w:r>
    </w:p>
    <w:p w14:paraId="3D6C3868" w14:textId="77777777" w:rsidR="00EE2FEA" w:rsidRDefault="00EE2FEA" w:rsidP="00EE2FEA"/>
    <w:p w14:paraId="7BBCD10F" w14:textId="4A5F72FC" w:rsidR="00ED2D0D" w:rsidRDefault="00EE2FEA" w:rsidP="00EE2FEA">
      <w:r>
        <w:t xml:space="preserve">ABSENT:  </w:t>
      </w:r>
      <w:r w:rsidR="00830820">
        <w:t>Board Member</w:t>
      </w:r>
      <w:r w:rsidR="00094CB6">
        <w:t>s</w:t>
      </w:r>
      <w:r w:rsidR="00DB5754">
        <w:t xml:space="preserve"> Repko and </w:t>
      </w:r>
      <w:r w:rsidR="00FF034A">
        <w:t>District Clerk Linda Anderson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16DFBB52" w14:textId="52FAC0E0" w:rsidR="00FF034A" w:rsidRPr="006C449A" w:rsidRDefault="001B5C9A" w:rsidP="00FF034A">
            <w:r>
              <w:t>Board Member Olsson made a m</w:t>
            </w:r>
            <w:r w:rsidR="00FF034A">
              <w:t xml:space="preserve">otion to </w:t>
            </w:r>
            <w:r w:rsidR="00A53C9A">
              <w:t>appoint</w:t>
            </w:r>
            <w:r w:rsidR="00FF034A" w:rsidRPr="00FF034A">
              <w:t xml:space="preserve"> Jonathan Boehme Clerk Pro Tempore in the absence of District Clerk Linda Anderson</w:t>
            </w:r>
            <w:r w:rsidR="00FF034A">
              <w:t xml:space="preserve">, seconded by Board Member Provan, and carried 6 ayes, 0 </w:t>
            </w:r>
            <w:r w:rsidR="00A53C9A">
              <w:t>noes and 0 abstentions.</w:t>
            </w:r>
            <w:r w:rsidR="00FF034A">
              <w:t xml:space="preserve"> </w:t>
            </w:r>
          </w:p>
          <w:p w14:paraId="616734A9" w14:textId="172A5B2A" w:rsidR="00335AB9" w:rsidRDefault="00335AB9" w:rsidP="00335AB9"/>
          <w:p w14:paraId="05C0451E" w14:textId="7A606B47" w:rsidR="00335AB9" w:rsidRDefault="00335AB9" w:rsidP="00335AB9">
            <w:r>
              <w:t>Board Member Lincoln made a motion</w:t>
            </w:r>
            <w:r w:rsidR="00A53C9A">
              <w:t xml:space="preserve"> to amend the agenda to include: </w:t>
            </w:r>
            <w:r w:rsidR="003734EA">
              <w:t>Consent Agenda Items I. h, i, j; Financial Item II. b. and Personnel Item III. a,</w:t>
            </w:r>
            <w:r>
              <w:t xml:space="preserve"> seconded by Board Member </w:t>
            </w:r>
            <w:r w:rsidR="003734EA">
              <w:t>Provan</w:t>
            </w:r>
            <w:r>
              <w:t>, and carried 6 ayes, 0 noes, and 0 abstentions.</w:t>
            </w:r>
          </w:p>
          <w:p w14:paraId="1F49061A" w14:textId="71368646" w:rsidR="00335AB9" w:rsidRDefault="00335AB9" w:rsidP="007632B4"/>
          <w:p w14:paraId="2DB6C9F0" w14:textId="53CA118E" w:rsidR="00A33764" w:rsidRDefault="00094CB6" w:rsidP="007632B4">
            <w:r>
              <w:t>Board President Kellenbenz opened the floor to Public Comment on Agenda Items</w:t>
            </w:r>
            <w:r w:rsidR="00FF034A">
              <w:t>. There was none</w:t>
            </w:r>
            <w:r w:rsidR="00A53C9A">
              <w:t>.</w:t>
            </w:r>
          </w:p>
          <w:p w14:paraId="0AE96435" w14:textId="0A10649B" w:rsidR="000B5593" w:rsidRDefault="000B5593" w:rsidP="000329EB"/>
          <w:p w14:paraId="33195668" w14:textId="16465FDD" w:rsidR="000329EB" w:rsidRDefault="00094CB6" w:rsidP="000329EB">
            <w:r>
              <w:t xml:space="preserve">Board Member </w:t>
            </w:r>
            <w:r w:rsidR="00FF034A">
              <w:t xml:space="preserve">Coons </w:t>
            </w:r>
            <w:r>
              <w:t>made a motion to approve Consent Agenda items as listed, seconded by Board Member</w:t>
            </w:r>
            <w:r w:rsidR="000329EB">
              <w:t xml:space="preserve"> </w:t>
            </w:r>
            <w:r w:rsidR="003734EA">
              <w:t>Olsson</w:t>
            </w:r>
            <w:r>
              <w:t xml:space="preserve">, and carried </w:t>
            </w:r>
            <w:r w:rsidR="00FF034A">
              <w:t>6</w:t>
            </w:r>
            <w:r>
              <w:t xml:space="preserve"> ayes, 0 noes</w:t>
            </w:r>
            <w:r w:rsidR="00C74700">
              <w:t>,</w:t>
            </w:r>
            <w:r>
              <w:t xml:space="preserve"> and 0 abstentions</w:t>
            </w:r>
            <w:r w:rsidR="003734EA">
              <w:t>: I. a.</w:t>
            </w:r>
            <w:r w:rsidR="00DB5754">
              <w:t xml:space="preserve"> Approve Detail Warrant </w:t>
            </w:r>
            <w:bookmarkStart w:id="0" w:name="_GoBack"/>
            <w:bookmarkEnd w:id="0"/>
            <w:r w:rsidR="00DB5754">
              <w:t>2 Fund A</w:t>
            </w:r>
            <w:r w:rsidR="003734EA">
              <w:t xml:space="preserve"> – July General Warrant #2; b. Approve Detail Warrant #2 HC Capital Warrant for July; c. Approve Intermunicipal Agreement Preventive Services between Germantown Central School District and the County of Columbia; d. Approve contract extension between the Germantown Central School District and Coxsackie Transport, Inc. to transport students home from Heavy Equipment program at $225.00 per day; e. Approve contract extension between the Germantown Central School District and Pulcher Transportation, Inc. at $172.50 per day; f. Appoint Kristine O’Malley-Levy Arts in Ed Coordinator, Stipend $429.79; g. Appoint Kay Dalton as a Substitute Nurse, Substitute Teacher, and Substitute Aide; h. Accept letter of resignation from Meaghan Rogers, School Counselor effective October 6, 2019; i. Appoint Kristine O’Malley-Levy High School Art Club Coordinator, Stipend $555.36; j. Appoint Nicholas Sasha Teslenko, part-time Evening Custodian at $13.91 per hour </w:t>
            </w:r>
            <w:r w:rsidR="004A7E4C">
              <w:t>18.75 hours per week pending fingerprint clearance; k. Approve August 14, 2019 Regular meeting minutes; l. Approve August 28, 2019 Special meeting minutes; m. Approve recommendations from the Committee on Special Education.</w:t>
            </w:r>
          </w:p>
          <w:p w14:paraId="6AD6ECDA" w14:textId="636BCB7A" w:rsidR="004A7E4C" w:rsidRDefault="004A7E4C" w:rsidP="000329EB">
            <w:r>
              <w:lastRenderedPageBreak/>
              <w:t>Board Member Coons made a motion to adopt the following resolution, seconded by Board Member Provan, and carried 6 ayes, 0 noes, and 0 abstentions:</w:t>
            </w:r>
          </w:p>
          <w:p w14:paraId="3969E9C7" w14:textId="2F3A44B2" w:rsidR="004A7E4C" w:rsidRDefault="004A7E4C" w:rsidP="000329EB"/>
          <w:p w14:paraId="696A2C7D" w14:textId="2F42F9F2" w:rsidR="004A7E4C" w:rsidRDefault="004A7E4C" w:rsidP="000329EB">
            <w:r>
              <w:rPr>
                <w:b/>
              </w:rPr>
              <w:t xml:space="preserve">“BE IT RESOLVED, </w:t>
            </w:r>
            <w:r>
              <w:t>that the Board of Education appropriates the sum of $38,455 from the Workers’ Compensation Reserve Fund to pay the costs of administering the District’s workers’ compensation self-insurance program and authorizes the transfer of such sum from the Workers’ Compensation Reserve Fund to the General Fund; and</w:t>
            </w:r>
          </w:p>
          <w:p w14:paraId="377B9394" w14:textId="1AD9665D" w:rsidR="004A7E4C" w:rsidRDefault="004A7E4C" w:rsidP="000329EB"/>
          <w:p w14:paraId="2138D035" w14:textId="28847710" w:rsidR="004A7E4C" w:rsidRDefault="004A7E4C" w:rsidP="000329EB">
            <w:r>
              <w:rPr>
                <w:b/>
              </w:rPr>
              <w:t xml:space="preserve">BE IT FURTHER RESOLVED, </w:t>
            </w:r>
            <w:r>
              <w:t>that the Board hereby amends the Budget for the 2019-2020 school year by increasing the revenue side of the Budget by $38,455 in Revenue Account Code 2770 Miscellaneous Revenue, thereby increasing the 2019-2020 Budget to $15,636,073.”</w:t>
            </w:r>
          </w:p>
          <w:p w14:paraId="7CD87B19" w14:textId="17F76991" w:rsidR="004A7E4C" w:rsidRDefault="004A7E4C" w:rsidP="000329EB"/>
          <w:p w14:paraId="0999A058" w14:textId="30C5E6B4" w:rsidR="004A7E4C" w:rsidRDefault="004A7E4C" w:rsidP="000329EB">
            <w:r>
              <w:t>Board Member Coons made a motion to approve the Budget Transfer dated September 11, 2019 for the 2019-2020 School Year in the amount of $146,500.00, seconded by Board Member Provan, and carried 6 ayes, 0 noes, and 0 abstentions.</w:t>
            </w:r>
          </w:p>
          <w:p w14:paraId="33304E33" w14:textId="5F34C6F4" w:rsidR="004A7E4C" w:rsidRDefault="004A7E4C" w:rsidP="000329EB"/>
          <w:p w14:paraId="06C162F9" w14:textId="10FFE018" w:rsidR="004A7E4C" w:rsidRDefault="004A7E4C" w:rsidP="000329EB">
            <w:r>
              <w:t xml:space="preserve">Board Member Lincoln made a motion to adopt the following resolution, seconded by Board Member Provan, and carried </w:t>
            </w:r>
            <w:r w:rsidR="00462FF7">
              <w:t>6 ayes, 0 noes, and 0 abstentions:</w:t>
            </w:r>
          </w:p>
          <w:p w14:paraId="4344A095" w14:textId="3AD13FE2" w:rsidR="00462FF7" w:rsidRDefault="00462FF7" w:rsidP="000329EB"/>
          <w:p w14:paraId="088C8D15" w14:textId="27A5BAF4" w:rsidR="00462FF7" w:rsidRDefault="00462FF7" w:rsidP="000329EB">
            <w:r>
              <w:rPr>
                <w:b/>
              </w:rPr>
              <w:t xml:space="preserve">“BE IT RESOLVED, </w:t>
            </w:r>
            <w:r>
              <w:t xml:space="preserve">that upon the recommendation of the Superintendent of Schools, that the Board of Education hereby appoints Michael Hannett to a General Aide position at $11.84 per hour 6.5 hours per day for 195 days per year, which equals an annualized salary of $15,007.20 (prorated) effective September 18, 2019 pending </w:t>
            </w:r>
            <w:r w:rsidR="00FA7998">
              <w:t>fingerprint clearance.”</w:t>
            </w:r>
          </w:p>
          <w:p w14:paraId="1C01EE05" w14:textId="11150552" w:rsidR="00FA7998" w:rsidRDefault="00FA7998" w:rsidP="000329EB"/>
          <w:p w14:paraId="6E79C38C" w14:textId="616676DD" w:rsidR="00FA7998" w:rsidRDefault="00FA7998" w:rsidP="000329EB">
            <w:r>
              <w:t>Board President Kellenbenz opened the floor to Public Comment on Non-Agenda Items.  It was decided to change the Audit Committee meeting from October 9, 2019 to October 23, 2019.</w:t>
            </w:r>
          </w:p>
          <w:p w14:paraId="32EAEDBA" w14:textId="79AED28E" w:rsidR="00FA7998" w:rsidRDefault="00FA7998" w:rsidP="000329EB"/>
          <w:p w14:paraId="42D0978F" w14:textId="6B179F35" w:rsidR="00FA7998" w:rsidRDefault="00FA7998" w:rsidP="000329EB">
            <w:r>
              <w:t>Board Member Coons made a motion to enter into a proposed Executive Session at 6:44 p.m. for the purpose of discussing the employment history of particular individuals, seconded by Board Member Olsson, and carried 6 ayes, 0 noes, and 0 abstentions.</w:t>
            </w:r>
          </w:p>
          <w:p w14:paraId="04439A3C" w14:textId="3080AB84" w:rsidR="00FA7998" w:rsidRDefault="00FA7998" w:rsidP="000329EB"/>
          <w:p w14:paraId="5340B7E0" w14:textId="0F0836B3" w:rsidR="00FA7998" w:rsidRDefault="00FA7998" w:rsidP="000329EB">
            <w:r>
              <w:t>Board Member Lincoln made a motion to adjourn Executive Session at 7:06 p.m., seconded by Board Member Provan, and carried 6 ayes, 0 noes, and 0 abstentions.</w:t>
            </w:r>
          </w:p>
          <w:p w14:paraId="49272208" w14:textId="7D515ECD" w:rsidR="00FA7998" w:rsidRDefault="00FA7998" w:rsidP="000329EB"/>
          <w:p w14:paraId="35AECCC5" w14:textId="0A99C024" w:rsidR="00FA7998" w:rsidRDefault="00FA7998" w:rsidP="000329EB">
            <w:r>
              <w:lastRenderedPageBreak/>
              <w:t>Board Member Lincoln made a motion to re-enter the regular meeting of the Board of Education at 7:09 p.m., seconded by Board Member Coons, and carried 6 ayes, 0 noes, and 0 abstentions.</w:t>
            </w:r>
          </w:p>
          <w:p w14:paraId="476CCFF0" w14:textId="34720022" w:rsidR="00FA7998" w:rsidRDefault="00FA7998" w:rsidP="000329EB"/>
          <w:p w14:paraId="147BD8F1" w14:textId="7C7DEFF1" w:rsidR="00FA7998" w:rsidRDefault="00FA7998" w:rsidP="000329EB">
            <w:r>
              <w:t>Board Member Coons made a motion to adopt the following resolution, seconded by Board Member Lincoln, and carried 6 ayes, 0 noes, and 0 abstentions:</w:t>
            </w:r>
          </w:p>
          <w:p w14:paraId="066ADACE" w14:textId="4C58B3D4" w:rsidR="00FA7998" w:rsidRDefault="00FA7998" w:rsidP="000329EB"/>
          <w:p w14:paraId="01F79F31" w14:textId="30105D01" w:rsidR="00FA7998" w:rsidRDefault="00FA7998" w:rsidP="000329EB">
            <w:r>
              <w:rPr>
                <w:b/>
              </w:rPr>
              <w:t xml:space="preserve">“BE IT RESOLVED, </w:t>
            </w:r>
            <w:r>
              <w:t>that the Board of Education hereby approves the terms of a Supplemental Memorandum of Agreement (“SMOA”) between the District and the Germantown Support Association dated September 3, 2019.  A copy of said SMOA, as presented to the Board at this meeting, shall be incorporated by reference within the minutes of this meeting.”</w:t>
            </w:r>
          </w:p>
          <w:p w14:paraId="7ECCC767" w14:textId="110AA4AB" w:rsidR="00FA7998" w:rsidRDefault="00FA7998" w:rsidP="000329EB"/>
          <w:p w14:paraId="605BFD79" w14:textId="479C282A" w:rsidR="00FA7998" w:rsidRDefault="00FA7998" w:rsidP="000329EB">
            <w:r>
              <w:t>Board Member Provan made a motion to adopt the following resolution, seconded by Board Member Lincoln, and carried 6 ayes, 0 noes, and 0 abstentions:</w:t>
            </w:r>
          </w:p>
          <w:p w14:paraId="4CBDA8D3" w14:textId="23029121" w:rsidR="00FA7998" w:rsidRDefault="00FA7998" w:rsidP="000329EB"/>
          <w:p w14:paraId="348656BC" w14:textId="71DB0B42" w:rsidR="00FA7998" w:rsidRDefault="00FA7998" w:rsidP="000329EB">
            <w:r>
              <w:rPr>
                <w:b/>
              </w:rPr>
              <w:t xml:space="preserve">“BE IT RESOLVED, </w:t>
            </w:r>
            <w:r>
              <w:t>that the Board of Education hereby terminates the employment of Employee number 091119, a probationary Keyboard Specialist effective September 11, 2019.”</w:t>
            </w:r>
          </w:p>
          <w:p w14:paraId="7B4BCEB9" w14:textId="26467C3B" w:rsidR="00FA7998" w:rsidRDefault="00FA7998" w:rsidP="000329EB"/>
          <w:p w14:paraId="7918A1FF" w14:textId="2C6265F7" w:rsidR="00FA7998" w:rsidRPr="00FA7998" w:rsidRDefault="00FA7998" w:rsidP="000329EB">
            <w:r>
              <w:t>Board Member Lincoln made a motion to adjourn the regular meeting of the Board of Education at 7:10 p.m., seconded by Board Member Olsson, and carried 6 ayes, 0 noes, and 0 abstentions.</w:t>
            </w:r>
          </w:p>
          <w:p w14:paraId="26834C80" w14:textId="5C338F82" w:rsidR="000B5593" w:rsidRDefault="000B5593"/>
          <w:p w14:paraId="3ED56E90" w14:textId="3A9BA620" w:rsidR="001E3FA8" w:rsidRDefault="001E3FA8">
            <w:r>
              <w:t>Respectfully submitted,</w:t>
            </w:r>
          </w:p>
          <w:p w14:paraId="1CFF6AF9" w14:textId="77777777" w:rsidR="001E3FA8" w:rsidRDefault="001E3FA8"/>
          <w:p w14:paraId="0DB79213" w14:textId="77777777" w:rsidR="001E3FA8" w:rsidRDefault="001E3FA8"/>
          <w:p w14:paraId="566B9E8B" w14:textId="77777777" w:rsidR="001E3FA8" w:rsidRDefault="001E3FA8"/>
          <w:p w14:paraId="79AE2ACF" w14:textId="57AA915C" w:rsidR="001E3FA8" w:rsidRDefault="000B5593">
            <w:r>
              <w:t xml:space="preserve">Jonathan Boehme </w:t>
            </w:r>
          </w:p>
          <w:p w14:paraId="29AD521E" w14:textId="046F0A9F" w:rsidR="001E3FA8" w:rsidRDefault="000B5593">
            <w:r>
              <w:t xml:space="preserve">Temp </w:t>
            </w:r>
            <w:r w:rsidR="001E3FA8">
              <w:t>District Clerk</w:t>
            </w:r>
          </w:p>
        </w:tc>
        <w:tc>
          <w:tcPr>
            <w:tcW w:w="3787" w:type="dxa"/>
          </w:tcPr>
          <w:p w14:paraId="46DF90C1" w14:textId="77777777" w:rsidR="000B5593" w:rsidRDefault="00FA7998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PPOINT CLERK PRO TEMPORE</w:t>
            </w:r>
          </w:p>
          <w:p w14:paraId="4EDBAA2B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3968AE9F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0AECB77A" w14:textId="77777777" w:rsidR="00FA7998" w:rsidRDefault="00FA7998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MEND AGENDA</w:t>
            </w:r>
          </w:p>
          <w:p w14:paraId="6D635043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4322D6F3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64F3E43B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016CAE31" w14:textId="77777777" w:rsidR="00FA7998" w:rsidRDefault="00FA7998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PUBLIC COMMENT ON AGENDA ITEMS</w:t>
            </w:r>
          </w:p>
          <w:p w14:paraId="1622A59C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3314551A" w14:textId="77777777" w:rsidR="00FA7998" w:rsidRDefault="00FA7998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AL OF CONSENT AGENDA ITEMS</w:t>
            </w:r>
          </w:p>
          <w:p w14:paraId="7198AC38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5A079320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062E03FF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1C753242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7C09AA03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48C69FC5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2D860F38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006B543A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5A3F0918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7F489234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777F62BE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1AA32A9D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11115C17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2FC244D0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2AD5931E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7CF78746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027F405D" w14:textId="77777777" w:rsidR="00FA7998" w:rsidRDefault="00FA7998" w:rsidP="000329EB">
            <w:pPr>
              <w:rPr>
                <w:b/>
                <w:bCs/>
                <w:sz w:val="28"/>
              </w:rPr>
            </w:pPr>
          </w:p>
          <w:p w14:paraId="7AE58E2B" w14:textId="77777777" w:rsidR="00FA7998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WORKERS’ COMPENSATION RESERVE FUND MONEY TRANSFER</w:t>
            </w:r>
          </w:p>
          <w:p w14:paraId="3BD61544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0F96FC10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6E4B96C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762C963F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21C755D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4531F97E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2C36C06F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32D4E3A5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7BFBFC5C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560D870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05AA64B5" w14:textId="77777777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BUDGET TRANSFER</w:t>
            </w:r>
          </w:p>
          <w:p w14:paraId="3B9E7E10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0901D804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7CE1CB07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73A5734" w14:textId="77777777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OINTMENT OF MICHAEL HANNETT, GENERAL AIDE</w:t>
            </w:r>
          </w:p>
          <w:p w14:paraId="7AA7D37D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4D71AD5A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28796313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05755DCC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362AD636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D0C3C1A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3BE6FFD" w14:textId="77777777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PUBLIC COMMENT ON NON-AGENDA ITEMS</w:t>
            </w:r>
          </w:p>
          <w:p w14:paraId="306EC521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B0A26E6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747297B3" w14:textId="43D643CC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ENTER INTO EXECUTIVE SESSION</w:t>
            </w:r>
          </w:p>
          <w:p w14:paraId="0DF3BEAE" w14:textId="5AE6DD52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5C570E6" w14:textId="628906C9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3DD6480D" w14:textId="13EF1CBB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 EXECUTIVE SESSION</w:t>
            </w:r>
          </w:p>
          <w:p w14:paraId="572DFF09" w14:textId="1A9DD29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33A4A7EC" w14:textId="4ECAE3FF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899909E" w14:textId="164DD538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42F97453" w14:textId="51FB8C15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 xml:space="preserve">RE-ENTER REGULAR MEETING </w:t>
            </w:r>
          </w:p>
          <w:p w14:paraId="3A39E030" w14:textId="595A741E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7E258533" w14:textId="007401B9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7D72C3FC" w14:textId="6BAC5BA7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E SMOA WITH GSA</w:t>
            </w:r>
          </w:p>
          <w:p w14:paraId="4E450D41" w14:textId="4A1A4C8E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DF7CA89" w14:textId="5621D9A3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BA72365" w14:textId="0605CA16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27267327" w14:textId="091C6BC0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225E4A4B" w14:textId="1654D2CD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4F27B4C0" w14:textId="414DFF05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83D316A" w14:textId="0E9D9E1B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4FC7292E" w14:textId="5500C9AA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TERMINATION OF EMPLOYEE #091119</w:t>
            </w:r>
          </w:p>
          <w:p w14:paraId="1A456317" w14:textId="72F72525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0E58FAB3" w14:textId="06965B0E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12FDA23" w14:textId="33D05771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5AB76503" w14:textId="48AB118F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65CD833F" w14:textId="18310219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2B2A3660" w14:textId="04EF67DC" w:rsidR="002F70BD" w:rsidRDefault="002F70BD" w:rsidP="000329EB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MENT</w:t>
            </w:r>
          </w:p>
          <w:p w14:paraId="0F17046E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1D58CA1F" w14:textId="77777777" w:rsidR="002F70BD" w:rsidRDefault="002F70BD" w:rsidP="000329EB">
            <w:pPr>
              <w:rPr>
                <w:b/>
                <w:bCs/>
                <w:sz w:val="28"/>
              </w:rPr>
            </w:pPr>
          </w:p>
          <w:p w14:paraId="046244AD" w14:textId="0111A7A3" w:rsidR="002F70BD" w:rsidRDefault="002F70BD" w:rsidP="000329EB">
            <w:pPr>
              <w:rPr>
                <w:b/>
                <w:bCs/>
                <w:sz w:val="28"/>
              </w:rPr>
            </w:pPr>
          </w:p>
        </w:tc>
      </w:tr>
    </w:tbl>
    <w:p w14:paraId="6EDAB333" w14:textId="77777777" w:rsidR="009A3E0D" w:rsidRDefault="009A3E0D"/>
    <w:sectPr w:rsidR="009A3E0D" w:rsidSect="00565261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6B163" w14:textId="77777777" w:rsidR="00442DA4" w:rsidRDefault="00442DA4" w:rsidP="00AC5F54">
      <w:r>
        <w:separator/>
      </w:r>
    </w:p>
  </w:endnote>
  <w:endnote w:type="continuationSeparator" w:id="0">
    <w:p w14:paraId="18DADE06" w14:textId="77777777" w:rsidR="00442DA4" w:rsidRDefault="00442DA4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AD67F" w14:textId="77777777" w:rsidR="00442DA4" w:rsidRDefault="00442DA4" w:rsidP="00AC5F54">
      <w:r>
        <w:separator/>
      </w:r>
    </w:p>
  </w:footnote>
  <w:footnote w:type="continuationSeparator" w:id="0">
    <w:p w14:paraId="29EA0644" w14:textId="77777777" w:rsidR="00442DA4" w:rsidRDefault="00442DA4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6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1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7"/>
  </w:num>
  <w:num w:numId="2">
    <w:abstractNumId w:val="10"/>
  </w:num>
  <w:num w:numId="3">
    <w:abstractNumId w:val="20"/>
  </w:num>
  <w:num w:numId="4">
    <w:abstractNumId w:val="15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22"/>
  </w:num>
  <w:num w:numId="10">
    <w:abstractNumId w:val="0"/>
  </w:num>
  <w:num w:numId="11">
    <w:abstractNumId w:val="12"/>
  </w:num>
  <w:num w:numId="12">
    <w:abstractNumId w:val="1"/>
  </w:num>
  <w:num w:numId="13">
    <w:abstractNumId w:val="21"/>
  </w:num>
  <w:num w:numId="14">
    <w:abstractNumId w:val="14"/>
  </w:num>
  <w:num w:numId="15">
    <w:abstractNumId w:val="16"/>
  </w:num>
  <w:num w:numId="16">
    <w:abstractNumId w:val="11"/>
  </w:num>
  <w:num w:numId="17">
    <w:abstractNumId w:val="6"/>
  </w:num>
  <w:num w:numId="18">
    <w:abstractNumId w:val="18"/>
  </w:num>
  <w:num w:numId="19">
    <w:abstractNumId w:val="19"/>
  </w:num>
  <w:num w:numId="20">
    <w:abstractNumId w:val="8"/>
  </w:num>
  <w:num w:numId="21">
    <w:abstractNumId w:val="17"/>
  </w:num>
  <w:num w:numId="22">
    <w:abstractNumId w:val="13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AEB"/>
    <w:rsid w:val="00016152"/>
    <w:rsid w:val="0002011A"/>
    <w:rsid w:val="000204F7"/>
    <w:rsid w:val="000208AC"/>
    <w:rsid w:val="00021822"/>
    <w:rsid w:val="00023D72"/>
    <w:rsid w:val="00024077"/>
    <w:rsid w:val="00025F9E"/>
    <w:rsid w:val="00027DE5"/>
    <w:rsid w:val="00031CF9"/>
    <w:rsid w:val="000329EB"/>
    <w:rsid w:val="00033CC0"/>
    <w:rsid w:val="0003558E"/>
    <w:rsid w:val="00035D20"/>
    <w:rsid w:val="00036A83"/>
    <w:rsid w:val="00036B76"/>
    <w:rsid w:val="00037D1D"/>
    <w:rsid w:val="00040A5F"/>
    <w:rsid w:val="0004132C"/>
    <w:rsid w:val="00043F54"/>
    <w:rsid w:val="0004628F"/>
    <w:rsid w:val="00050F16"/>
    <w:rsid w:val="00051864"/>
    <w:rsid w:val="00052930"/>
    <w:rsid w:val="00053792"/>
    <w:rsid w:val="00055A5B"/>
    <w:rsid w:val="000565AF"/>
    <w:rsid w:val="0006212F"/>
    <w:rsid w:val="000622C4"/>
    <w:rsid w:val="000644EE"/>
    <w:rsid w:val="000654C7"/>
    <w:rsid w:val="000656B7"/>
    <w:rsid w:val="00065E16"/>
    <w:rsid w:val="0006664C"/>
    <w:rsid w:val="00070042"/>
    <w:rsid w:val="000708DF"/>
    <w:rsid w:val="000721B3"/>
    <w:rsid w:val="00072CBF"/>
    <w:rsid w:val="00074C23"/>
    <w:rsid w:val="00081B76"/>
    <w:rsid w:val="0008237C"/>
    <w:rsid w:val="00082E76"/>
    <w:rsid w:val="0008325E"/>
    <w:rsid w:val="00083652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A1266"/>
    <w:rsid w:val="000A2E9F"/>
    <w:rsid w:val="000A4171"/>
    <w:rsid w:val="000A51BC"/>
    <w:rsid w:val="000A791A"/>
    <w:rsid w:val="000B4AE8"/>
    <w:rsid w:val="000B5593"/>
    <w:rsid w:val="000B60E0"/>
    <w:rsid w:val="000B74A6"/>
    <w:rsid w:val="000B7D8E"/>
    <w:rsid w:val="000C4477"/>
    <w:rsid w:val="000C4A1E"/>
    <w:rsid w:val="000C77D6"/>
    <w:rsid w:val="000D265A"/>
    <w:rsid w:val="000D2D78"/>
    <w:rsid w:val="000D498D"/>
    <w:rsid w:val="000D7E9E"/>
    <w:rsid w:val="000E1CBD"/>
    <w:rsid w:val="000E2A30"/>
    <w:rsid w:val="000E2C1E"/>
    <w:rsid w:val="000E580E"/>
    <w:rsid w:val="000E5A56"/>
    <w:rsid w:val="000E6F66"/>
    <w:rsid w:val="000E7043"/>
    <w:rsid w:val="000E7EC0"/>
    <w:rsid w:val="000F0A1B"/>
    <w:rsid w:val="000F6DEF"/>
    <w:rsid w:val="000F70B2"/>
    <w:rsid w:val="0010174B"/>
    <w:rsid w:val="00102232"/>
    <w:rsid w:val="00103670"/>
    <w:rsid w:val="00104B21"/>
    <w:rsid w:val="00111EC0"/>
    <w:rsid w:val="001139DC"/>
    <w:rsid w:val="001148CD"/>
    <w:rsid w:val="001156AA"/>
    <w:rsid w:val="00116D1A"/>
    <w:rsid w:val="001178DD"/>
    <w:rsid w:val="00123CAC"/>
    <w:rsid w:val="001255DB"/>
    <w:rsid w:val="001260DA"/>
    <w:rsid w:val="001267C5"/>
    <w:rsid w:val="00132D6E"/>
    <w:rsid w:val="001371C2"/>
    <w:rsid w:val="001403C4"/>
    <w:rsid w:val="00142A66"/>
    <w:rsid w:val="00142F50"/>
    <w:rsid w:val="00143F15"/>
    <w:rsid w:val="00144143"/>
    <w:rsid w:val="00150503"/>
    <w:rsid w:val="00151DC6"/>
    <w:rsid w:val="0015451B"/>
    <w:rsid w:val="001559CC"/>
    <w:rsid w:val="00157DB6"/>
    <w:rsid w:val="00160CAA"/>
    <w:rsid w:val="00161116"/>
    <w:rsid w:val="001634C4"/>
    <w:rsid w:val="00163E57"/>
    <w:rsid w:val="001650A3"/>
    <w:rsid w:val="001656B0"/>
    <w:rsid w:val="00166785"/>
    <w:rsid w:val="001700F3"/>
    <w:rsid w:val="001712A5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FAF"/>
    <w:rsid w:val="00185233"/>
    <w:rsid w:val="00191B66"/>
    <w:rsid w:val="00192B6D"/>
    <w:rsid w:val="00192EF9"/>
    <w:rsid w:val="0019691F"/>
    <w:rsid w:val="00196BC3"/>
    <w:rsid w:val="001974C2"/>
    <w:rsid w:val="00197813"/>
    <w:rsid w:val="001A3A26"/>
    <w:rsid w:val="001A491D"/>
    <w:rsid w:val="001A508C"/>
    <w:rsid w:val="001A7EB1"/>
    <w:rsid w:val="001A7F7D"/>
    <w:rsid w:val="001B422E"/>
    <w:rsid w:val="001B447A"/>
    <w:rsid w:val="001B4CC1"/>
    <w:rsid w:val="001B520B"/>
    <w:rsid w:val="001B53BF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F3523"/>
    <w:rsid w:val="001F4463"/>
    <w:rsid w:val="001F79FE"/>
    <w:rsid w:val="00203FD8"/>
    <w:rsid w:val="00205AEF"/>
    <w:rsid w:val="002110EB"/>
    <w:rsid w:val="00212605"/>
    <w:rsid w:val="00213D8E"/>
    <w:rsid w:val="0021688A"/>
    <w:rsid w:val="0021767D"/>
    <w:rsid w:val="00220ADE"/>
    <w:rsid w:val="0022169B"/>
    <w:rsid w:val="00221D68"/>
    <w:rsid w:val="00223A87"/>
    <w:rsid w:val="00224BA0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E53"/>
    <w:rsid w:val="00245FA7"/>
    <w:rsid w:val="00247488"/>
    <w:rsid w:val="0024777F"/>
    <w:rsid w:val="002513DB"/>
    <w:rsid w:val="00252C84"/>
    <w:rsid w:val="00252F9E"/>
    <w:rsid w:val="002606F7"/>
    <w:rsid w:val="00264611"/>
    <w:rsid w:val="00264F98"/>
    <w:rsid w:val="002660D6"/>
    <w:rsid w:val="00266B47"/>
    <w:rsid w:val="00266C9A"/>
    <w:rsid w:val="00267A2E"/>
    <w:rsid w:val="002714A1"/>
    <w:rsid w:val="00272434"/>
    <w:rsid w:val="00273A41"/>
    <w:rsid w:val="0027488B"/>
    <w:rsid w:val="00275853"/>
    <w:rsid w:val="00280B95"/>
    <w:rsid w:val="00281229"/>
    <w:rsid w:val="00282AD1"/>
    <w:rsid w:val="002841ED"/>
    <w:rsid w:val="002848CC"/>
    <w:rsid w:val="002865FD"/>
    <w:rsid w:val="0029003B"/>
    <w:rsid w:val="002908EE"/>
    <w:rsid w:val="002912C1"/>
    <w:rsid w:val="00291368"/>
    <w:rsid w:val="0029437D"/>
    <w:rsid w:val="00294398"/>
    <w:rsid w:val="002A14EE"/>
    <w:rsid w:val="002A3C70"/>
    <w:rsid w:val="002A4E9A"/>
    <w:rsid w:val="002A5AB4"/>
    <w:rsid w:val="002A6F93"/>
    <w:rsid w:val="002B0AEE"/>
    <w:rsid w:val="002B1160"/>
    <w:rsid w:val="002B31BC"/>
    <w:rsid w:val="002B3424"/>
    <w:rsid w:val="002B5299"/>
    <w:rsid w:val="002B5EED"/>
    <w:rsid w:val="002C0C4F"/>
    <w:rsid w:val="002C540C"/>
    <w:rsid w:val="002C6417"/>
    <w:rsid w:val="002C648C"/>
    <w:rsid w:val="002D2CA2"/>
    <w:rsid w:val="002D6538"/>
    <w:rsid w:val="002E03D3"/>
    <w:rsid w:val="002E10E9"/>
    <w:rsid w:val="002E1B27"/>
    <w:rsid w:val="002E2B18"/>
    <w:rsid w:val="002E727D"/>
    <w:rsid w:val="002F0374"/>
    <w:rsid w:val="002F0D94"/>
    <w:rsid w:val="002F1633"/>
    <w:rsid w:val="002F70BD"/>
    <w:rsid w:val="00300693"/>
    <w:rsid w:val="00300C1D"/>
    <w:rsid w:val="0030657D"/>
    <w:rsid w:val="003074C5"/>
    <w:rsid w:val="00312B11"/>
    <w:rsid w:val="00315CE4"/>
    <w:rsid w:val="00322A24"/>
    <w:rsid w:val="003254F0"/>
    <w:rsid w:val="00331223"/>
    <w:rsid w:val="003312F9"/>
    <w:rsid w:val="003345DF"/>
    <w:rsid w:val="003356FA"/>
    <w:rsid w:val="0033594B"/>
    <w:rsid w:val="00335AB9"/>
    <w:rsid w:val="0034133A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3966"/>
    <w:rsid w:val="00363D83"/>
    <w:rsid w:val="00367259"/>
    <w:rsid w:val="00370359"/>
    <w:rsid w:val="00372825"/>
    <w:rsid w:val="003734EA"/>
    <w:rsid w:val="00373AAF"/>
    <w:rsid w:val="00376E13"/>
    <w:rsid w:val="0038114D"/>
    <w:rsid w:val="00381C52"/>
    <w:rsid w:val="00382302"/>
    <w:rsid w:val="00383541"/>
    <w:rsid w:val="00384A4E"/>
    <w:rsid w:val="00385889"/>
    <w:rsid w:val="00386548"/>
    <w:rsid w:val="003900F0"/>
    <w:rsid w:val="00390D03"/>
    <w:rsid w:val="00392ABC"/>
    <w:rsid w:val="00393A07"/>
    <w:rsid w:val="003947CD"/>
    <w:rsid w:val="003949E5"/>
    <w:rsid w:val="00395687"/>
    <w:rsid w:val="003A0D57"/>
    <w:rsid w:val="003A123D"/>
    <w:rsid w:val="003A466A"/>
    <w:rsid w:val="003A4B7B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62C0"/>
    <w:rsid w:val="003C1219"/>
    <w:rsid w:val="003C1ACB"/>
    <w:rsid w:val="003C217B"/>
    <w:rsid w:val="003C6260"/>
    <w:rsid w:val="003C62F2"/>
    <w:rsid w:val="003C657E"/>
    <w:rsid w:val="003C7E26"/>
    <w:rsid w:val="003C7E4A"/>
    <w:rsid w:val="003D1C56"/>
    <w:rsid w:val="003D4698"/>
    <w:rsid w:val="003D68E9"/>
    <w:rsid w:val="003D6A41"/>
    <w:rsid w:val="003D7DDE"/>
    <w:rsid w:val="003D7FCA"/>
    <w:rsid w:val="003E0216"/>
    <w:rsid w:val="003E06DA"/>
    <w:rsid w:val="003E10C6"/>
    <w:rsid w:val="003E3077"/>
    <w:rsid w:val="003E48E4"/>
    <w:rsid w:val="003E59BF"/>
    <w:rsid w:val="003E61B0"/>
    <w:rsid w:val="003E77BD"/>
    <w:rsid w:val="003F0BAB"/>
    <w:rsid w:val="00401DF2"/>
    <w:rsid w:val="0040200D"/>
    <w:rsid w:val="0040260E"/>
    <w:rsid w:val="00402D15"/>
    <w:rsid w:val="00404D47"/>
    <w:rsid w:val="00405C2F"/>
    <w:rsid w:val="00407D29"/>
    <w:rsid w:val="004109D5"/>
    <w:rsid w:val="0041131C"/>
    <w:rsid w:val="00412E62"/>
    <w:rsid w:val="00413529"/>
    <w:rsid w:val="00413B42"/>
    <w:rsid w:val="00413FD6"/>
    <w:rsid w:val="004144D2"/>
    <w:rsid w:val="00415116"/>
    <w:rsid w:val="00416EC9"/>
    <w:rsid w:val="00421076"/>
    <w:rsid w:val="004231B7"/>
    <w:rsid w:val="00423612"/>
    <w:rsid w:val="00426B14"/>
    <w:rsid w:val="00427100"/>
    <w:rsid w:val="004308ED"/>
    <w:rsid w:val="0043153D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78B4"/>
    <w:rsid w:val="00450C2C"/>
    <w:rsid w:val="0045102A"/>
    <w:rsid w:val="0045126C"/>
    <w:rsid w:val="0045427B"/>
    <w:rsid w:val="00455C42"/>
    <w:rsid w:val="00457A29"/>
    <w:rsid w:val="00457A5B"/>
    <w:rsid w:val="0046113D"/>
    <w:rsid w:val="0046293B"/>
    <w:rsid w:val="00462FF7"/>
    <w:rsid w:val="0046371D"/>
    <w:rsid w:val="00465CDE"/>
    <w:rsid w:val="00466E98"/>
    <w:rsid w:val="0047104F"/>
    <w:rsid w:val="00471745"/>
    <w:rsid w:val="00471927"/>
    <w:rsid w:val="00473267"/>
    <w:rsid w:val="00475765"/>
    <w:rsid w:val="00475961"/>
    <w:rsid w:val="004765B2"/>
    <w:rsid w:val="0047668B"/>
    <w:rsid w:val="00477073"/>
    <w:rsid w:val="00477639"/>
    <w:rsid w:val="00480226"/>
    <w:rsid w:val="00480E27"/>
    <w:rsid w:val="004865CB"/>
    <w:rsid w:val="00487379"/>
    <w:rsid w:val="004873B6"/>
    <w:rsid w:val="004877BB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105F5"/>
    <w:rsid w:val="00512C3C"/>
    <w:rsid w:val="005146B6"/>
    <w:rsid w:val="0051602F"/>
    <w:rsid w:val="005176F3"/>
    <w:rsid w:val="00517B51"/>
    <w:rsid w:val="00517EB0"/>
    <w:rsid w:val="00520322"/>
    <w:rsid w:val="00520731"/>
    <w:rsid w:val="00521557"/>
    <w:rsid w:val="00521BC1"/>
    <w:rsid w:val="00521FA2"/>
    <w:rsid w:val="00523676"/>
    <w:rsid w:val="00523F3B"/>
    <w:rsid w:val="005278DA"/>
    <w:rsid w:val="0053057C"/>
    <w:rsid w:val="00532C55"/>
    <w:rsid w:val="00536407"/>
    <w:rsid w:val="0054022E"/>
    <w:rsid w:val="00542BA0"/>
    <w:rsid w:val="00545172"/>
    <w:rsid w:val="00545AE7"/>
    <w:rsid w:val="00552353"/>
    <w:rsid w:val="005525ED"/>
    <w:rsid w:val="00553B5E"/>
    <w:rsid w:val="00554712"/>
    <w:rsid w:val="005600EF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801B6"/>
    <w:rsid w:val="00583DB2"/>
    <w:rsid w:val="00584F53"/>
    <w:rsid w:val="00586AB1"/>
    <w:rsid w:val="00590F13"/>
    <w:rsid w:val="0059280E"/>
    <w:rsid w:val="00593263"/>
    <w:rsid w:val="00595925"/>
    <w:rsid w:val="005976FB"/>
    <w:rsid w:val="005A28A6"/>
    <w:rsid w:val="005A2B62"/>
    <w:rsid w:val="005A3949"/>
    <w:rsid w:val="005A4B92"/>
    <w:rsid w:val="005A6628"/>
    <w:rsid w:val="005B100B"/>
    <w:rsid w:val="005B1390"/>
    <w:rsid w:val="005C04DD"/>
    <w:rsid w:val="005C280D"/>
    <w:rsid w:val="005C57D1"/>
    <w:rsid w:val="005C5FCD"/>
    <w:rsid w:val="005C62A6"/>
    <w:rsid w:val="005D0FA2"/>
    <w:rsid w:val="005D43D5"/>
    <w:rsid w:val="005D4706"/>
    <w:rsid w:val="005D4F69"/>
    <w:rsid w:val="005E2836"/>
    <w:rsid w:val="005E384E"/>
    <w:rsid w:val="005E51C7"/>
    <w:rsid w:val="005F0403"/>
    <w:rsid w:val="005F1F8F"/>
    <w:rsid w:val="005F3A5E"/>
    <w:rsid w:val="005F4A23"/>
    <w:rsid w:val="005F799F"/>
    <w:rsid w:val="00600A80"/>
    <w:rsid w:val="00601A0E"/>
    <w:rsid w:val="006023E4"/>
    <w:rsid w:val="00602A2F"/>
    <w:rsid w:val="00602CCE"/>
    <w:rsid w:val="00603887"/>
    <w:rsid w:val="0060450A"/>
    <w:rsid w:val="006077A1"/>
    <w:rsid w:val="00610324"/>
    <w:rsid w:val="00611271"/>
    <w:rsid w:val="00611F6B"/>
    <w:rsid w:val="006162D6"/>
    <w:rsid w:val="00617CD1"/>
    <w:rsid w:val="00620A8F"/>
    <w:rsid w:val="00621443"/>
    <w:rsid w:val="00623026"/>
    <w:rsid w:val="006238E7"/>
    <w:rsid w:val="00624D4C"/>
    <w:rsid w:val="00624DF7"/>
    <w:rsid w:val="00626FCC"/>
    <w:rsid w:val="00630129"/>
    <w:rsid w:val="006341B3"/>
    <w:rsid w:val="006368A5"/>
    <w:rsid w:val="00640B7A"/>
    <w:rsid w:val="00643237"/>
    <w:rsid w:val="00644ADC"/>
    <w:rsid w:val="00644C2C"/>
    <w:rsid w:val="00646BCF"/>
    <w:rsid w:val="00647234"/>
    <w:rsid w:val="00647562"/>
    <w:rsid w:val="00650960"/>
    <w:rsid w:val="00651451"/>
    <w:rsid w:val="00654AA8"/>
    <w:rsid w:val="00654FA9"/>
    <w:rsid w:val="006569D4"/>
    <w:rsid w:val="0066201D"/>
    <w:rsid w:val="0066213E"/>
    <w:rsid w:val="00664B6F"/>
    <w:rsid w:val="006660D5"/>
    <w:rsid w:val="00666445"/>
    <w:rsid w:val="00666AB9"/>
    <w:rsid w:val="0066725B"/>
    <w:rsid w:val="00670410"/>
    <w:rsid w:val="0067129D"/>
    <w:rsid w:val="0067174C"/>
    <w:rsid w:val="00671947"/>
    <w:rsid w:val="006725C9"/>
    <w:rsid w:val="00676CDE"/>
    <w:rsid w:val="006800A3"/>
    <w:rsid w:val="006819B8"/>
    <w:rsid w:val="00682066"/>
    <w:rsid w:val="00682AA5"/>
    <w:rsid w:val="006879D9"/>
    <w:rsid w:val="00691010"/>
    <w:rsid w:val="006914F1"/>
    <w:rsid w:val="0069191C"/>
    <w:rsid w:val="00693AC6"/>
    <w:rsid w:val="006964A3"/>
    <w:rsid w:val="006971A2"/>
    <w:rsid w:val="006A09AB"/>
    <w:rsid w:val="006A13C3"/>
    <w:rsid w:val="006A2967"/>
    <w:rsid w:val="006A31FA"/>
    <w:rsid w:val="006A3DC0"/>
    <w:rsid w:val="006A46F7"/>
    <w:rsid w:val="006A72F2"/>
    <w:rsid w:val="006B10EC"/>
    <w:rsid w:val="006B1A44"/>
    <w:rsid w:val="006B2687"/>
    <w:rsid w:val="006B3781"/>
    <w:rsid w:val="006B452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D555C"/>
    <w:rsid w:val="006D58B6"/>
    <w:rsid w:val="006E0695"/>
    <w:rsid w:val="006E45CF"/>
    <w:rsid w:val="006E651A"/>
    <w:rsid w:val="006F000F"/>
    <w:rsid w:val="006F07E7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FE1"/>
    <w:rsid w:val="00710B1D"/>
    <w:rsid w:val="00712531"/>
    <w:rsid w:val="00712795"/>
    <w:rsid w:val="00727945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59B0"/>
    <w:rsid w:val="00745FEB"/>
    <w:rsid w:val="007474EC"/>
    <w:rsid w:val="00750DF0"/>
    <w:rsid w:val="00751156"/>
    <w:rsid w:val="00751F4E"/>
    <w:rsid w:val="0075306D"/>
    <w:rsid w:val="00753B5C"/>
    <w:rsid w:val="00754B14"/>
    <w:rsid w:val="00755B8B"/>
    <w:rsid w:val="00756AEB"/>
    <w:rsid w:val="007577F3"/>
    <w:rsid w:val="007614CC"/>
    <w:rsid w:val="007623CC"/>
    <w:rsid w:val="007632B4"/>
    <w:rsid w:val="00766F79"/>
    <w:rsid w:val="00770D16"/>
    <w:rsid w:val="00771118"/>
    <w:rsid w:val="00772AC4"/>
    <w:rsid w:val="0077704D"/>
    <w:rsid w:val="00777820"/>
    <w:rsid w:val="007801D4"/>
    <w:rsid w:val="007845EF"/>
    <w:rsid w:val="007865D3"/>
    <w:rsid w:val="00791102"/>
    <w:rsid w:val="0079313A"/>
    <w:rsid w:val="00795619"/>
    <w:rsid w:val="007965C6"/>
    <w:rsid w:val="00797703"/>
    <w:rsid w:val="007A01F9"/>
    <w:rsid w:val="007A34EB"/>
    <w:rsid w:val="007A4896"/>
    <w:rsid w:val="007A7F97"/>
    <w:rsid w:val="007B083C"/>
    <w:rsid w:val="007B0B9F"/>
    <w:rsid w:val="007B1699"/>
    <w:rsid w:val="007B2AA8"/>
    <w:rsid w:val="007B4A5F"/>
    <w:rsid w:val="007B5D75"/>
    <w:rsid w:val="007B6AB2"/>
    <w:rsid w:val="007B7606"/>
    <w:rsid w:val="007C0640"/>
    <w:rsid w:val="007C519C"/>
    <w:rsid w:val="007C69B8"/>
    <w:rsid w:val="007D0A5B"/>
    <w:rsid w:val="007D3409"/>
    <w:rsid w:val="007D7A63"/>
    <w:rsid w:val="007E0434"/>
    <w:rsid w:val="007E3DF8"/>
    <w:rsid w:val="007E4B40"/>
    <w:rsid w:val="007E6A28"/>
    <w:rsid w:val="007E6A2B"/>
    <w:rsid w:val="007F22B5"/>
    <w:rsid w:val="007F48D8"/>
    <w:rsid w:val="007F5722"/>
    <w:rsid w:val="008004D6"/>
    <w:rsid w:val="00803505"/>
    <w:rsid w:val="00805DA2"/>
    <w:rsid w:val="00806C43"/>
    <w:rsid w:val="00806D9B"/>
    <w:rsid w:val="0081228E"/>
    <w:rsid w:val="00812D24"/>
    <w:rsid w:val="00813365"/>
    <w:rsid w:val="00815065"/>
    <w:rsid w:val="008167CA"/>
    <w:rsid w:val="00823773"/>
    <w:rsid w:val="00825C4D"/>
    <w:rsid w:val="008271CD"/>
    <w:rsid w:val="008304F9"/>
    <w:rsid w:val="00830820"/>
    <w:rsid w:val="00832B04"/>
    <w:rsid w:val="00832FB4"/>
    <w:rsid w:val="0083461B"/>
    <w:rsid w:val="008411A7"/>
    <w:rsid w:val="008436C3"/>
    <w:rsid w:val="00845B8F"/>
    <w:rsid w:val="00845BF6"/>
    <w:rsid w:val="00853D57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70BC"/>
    <w:rsid w:val="00880D44"/>
    <w:rsid w:val="0088294B"/>
    <w:rsid w:val="008836A9"/>
    <w:rsid w:val="00883BFA"/>
    <w:rsid w:val="00884191"/>
    <w:rsid w:val="008851BB"/>
    <w:rsid w:val="00886002"/>
    <w:rsid w:val="00886FE8"/>
    <w:rsid w:val="00891EEF"/>
    <w:rsid w:val="008925CE"/>
    <w:rsid w:val="00892D2E"/>
    <w:rsid w:val="00892D64"/>
    <w:rsid w:val="00894775"/>
    <w:rsid w:val="008A1F8B"/>
    <w:rsid w:val="008A3927"/>
    <w:rsid w:val="008A3E33"/>
    <w:rsid w:val="008A4614"/>
    <w:rsid w:val="008A69A2"/>
    <w:rsid w:val="008A6ADC"/>
    <w:rsid w:val="008B1C68"/>
    <w:rsid w:val="008B5101"/>
    <w:rsid w:val="008C3304"/>
    <w:rsid w:val="008D1788"/>
    <w:rsid w:val="008D1794"/>
    <w:rsid w:val="008D18F1"/>
    <w:rsid w:val="008D2532"/>
    <w:rsid w:val="008D319D"/>
    <w:rsid w:val="008D59D9"/>
    <w:rsid w:val="008D5B70"/>
    <w:rsid w:val="008D6601"/>
    <w:rsid w:val="008E306F"/>
    <w:rsid w:val="008E5E81"/>
    <w:rsid w:val="008F0E67"/>
    <w:rsid w:val="008F1EF4"/>
    <w:rsid w:val="008F7708"/>
    <w:rsid w:val="00900F89"/>
    <w:rsid w:val="009016B1"/>
    <w:rsid w:val="00901ADA"/>
    <w:rsid w:val="00902B8E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F10"/>
    <w:rsid w:val="00915FF6"/>
    <w:rsid w:val="00916BFE"/>
    <w:rsid w:val="00917E0A"/>
    <w:rsid w:val="00920A95"/>
    <w:rsid w:val="00921BDC"/>
    <w:rsid w:val="009220B5"/>
    <w:rsid w:val="00922196"/>
    <w:rsid w:val="00922B85"/>
    <w:rsid w:val="00924367"/>
    <w:rsid w:val="00925DAF"/>
    <w:rsid w:val="00930385"/>
    <w:rsid w:val="00932534"/>
    <w:rsid w:val="0093344E"/>
    <w:rsid w:val="00933619"/>
    <w:rsid w:val="0093436A"/>
    <w:rsid w:val="00935DB1"/>
    <w:rsid w:val="00937E95"/>
    <w:rsid w:val="0094293D"/>
    <w:rsid w:val="009461CC"/>
    <w:rsid w:val="00946D05"/>
    <w:rsid w:val="00946D42"/>
    <w:rsid w:val="00946F51"/>
    <w:rsid w:val="00951599"/>
    <w:rsid w:val="00953754"/>
    <w:rsid w:val="0095439C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81A09"/>
    <w:rsid w:val="00981C34"/>
    <w:rsid w:val="009838A8"/>
    <w:rsid w:val="00985909"/>
    <w:rsid w:val="00985BE3"/>
    <w:rsid w:val="0098696F"/>
    <w:rsid w:val="009912C0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C2C32"/>
    <w:rsid w:val="009C304E"/>
    <w:rsid w:val="009C33B5"/>
    <w:rsid w:val="009D0B6A"/>
    <w:rsid w:val="009D2499"/>
    <w:rsid w:val="009D74D7"/>
    <w:rsid w:val="009D77A3"/>
    <w:rsid w:val="009E794E"/>
    <w:rsid w:val="009F0253"/>
    <w:rsid w:val="009F32E8"/>
    <w:rsid w:val="009F4462"/>
    <w:rsid w:val="009F4873"/>
    <w:rsid w:val="009F70A2"/>
    <w:rsid w:val="00A00B99"/>
    <w:rsid w:val="00A04514"/>
    <w:rsid w:val="00A04DA2"/>
    <w:rsid w:val="00A058A3"/>
    <w:rsid w:val="00A05EAD"/>
    <w:rsid w:val="00A11499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541A"/>
    <w:rsid w:val="00A36272"/>
    <w:rsid w:val="00A367C5"/>
    <w:rsid w:val="00A36A69"/>
    <w:rsid w:val="00A403D4"/>
    <w:rsid w:val="00A405D7"/>
    <w:rsid w:val="00A414A1"/>
    <w:rsid w:val="00A41FA0"/>
    <w:rsid w:val="00A43F8E"/>
    <w:rsid w:val="00A46DC6"/>
    <w:rsid w:val="00A47F99"/>
    <w:rsid w:val="00A5001B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C61"/>
    <w:rsid w:val="00A758FC"/>
    <w:rsid w:val="00A76382"/>
    <w:rsid w:val="00A767CE"/>
    <w:rsid w:val="00A7757C"/>
    <w:rsid w:val="00A77CA3"/>
    <w:rsid w:val="00A81E8A"/>
    <w:rsid w:val="00A82051"/>
    <w:rsid w:val="00A8268D"/>
    <w:rsid w:val="00A839BB"/>
    <w:rsid w:val="00A83AEE"/>
    <w:rsid w:val="00A84A2E"/>
    <w:rsid w:val="00A85B59"/>
    <w:rsid w:val="00A8723B"/>
    <w:rsid w:val="00A872B0"/>
    <w:rsid w:val="00A878FC"/>
    <w:rsid w:val="00A900CB"/>
    <w:rsid w:val="00A906CD"/>
    <w:rsid w:val="00A9099C"/>
    <w:rsid w:val="00A95E24"/>
    <w:rsid w:val="00A963FA"/>
    <w:rsid w:val="00A96577"/>
    <w:rsid w:val="00A9695B"/>
    <w:rsid w:val="00A9717F"/>
    <w:rsid w:val="00AA3C1A"/>
    <w:rsid w:val="00AA4428"/>
    <w:rsid w:val="00AA4792"/>
    <w:rsid w:val="00AA550E"/>
    <w:rsid w:val="00AA58D3"/>
    <w:rsid w:val="00AA71E5"/>
    <w:rsid w:val="00AA77AA"/>
    <w:rsid w:val="00AB001D"/>
    <w:rsid w:val="00AB459C"/>
    <w:rsid w:val="00AB4ED3"/>
    <w:rsid w:val="00AC03C6"/>
    <w:rsid w:val="00AC0536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F3EBB"/>
    <w:rsid w:val="00AF4E95"/>
    <w:rsid w:val="00AF4ECC"/>
    <w:rsid w:val="00B0078D"/>
    <w:rsid w:val="00B00790"/>
    <w:rsid w:val="00B01E6A"/>
    <w:rsid w:val="00B025E3"/>
    <w:rsid w:val="00B0376A"/>
    <w:rsid w:val="00B039C6"/>
    <w:rsid w:val="00B12F4D"/>
    <w:rsid w:val="00B17380"/>
    <w:rsid w:val="00B17703"/>
    <w:rsid w:val="00B227DB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4649"/>
    <w:rsid w:val="00B670F8"/>
    <w:rsid w:val="00B7106C"/>
    <w:rsid w:val="00B74D9F"/>
    <w:rsid w:val="00B75DF8"/>
    <w:rsid w:val="00B77489"/>
    <w:rsid w:val="00B77E2C"/>
    <w:rsid w:val="00B81C08"/>
    <w:rsid w:val="00B842B7"/>
    <w:rsid w:val="00B90683"/>
    <w:rsid w:val="00B909C2"/>
    <w:rsid w:val="00B94631"/>
    <w:rsid w:val="00B962BD"/>
    <w:rsid w:val="00BA0F2D"/>
    <w:rsid w:val="00BA1767"/>
    <w:rsid w:val="00BA4040"/>
    <w:rsid w:val="00BA55FB"/>
    <w:rsid w:val="00BA72CC"/>
    <w:rsid w:val="00BA7BCD"/>
    <w:rsid w:val="00BB1208"/>
    <w:rsid w:val="00BB5858"/>
    <w:rsid w:val="00BB5C48"/>
    <w:rsid w:val="00BB6687"/>
    <w:rsid w:val="00BB76AF"/>
    <w:rsid w:val="00BC029F"/>
    <w:rsid w:val="00BC2160"/>
    <w:rsid w:val="00BC3148"/>
    <w:rsid w:val="00BC4648"/>
    <w:rsid w:val="00BC594C"/>
    <w:rsid w:val="00BD09E2"/>
    <w:rsid w:val="00BD5137"/>
    <w:rsid w:val="00BD6DF1"/>
    <w:rsid w:val="00BE2FCF"/>
    <w:rsid w:val="00BE4C50"/>
    <w:rsid w:val="00BE749D"/>
    <w:rsid w:val="00BE786C"/>
    <w:rsid w:val="00BF6C46"/>
    <w:rsid w:val="00BF6FD6"/>
    <w:rsid w:val="00C019EA"/>
    <w:rsid w:val="00C0570B"/>
    <w:rsid w:val="00C05D56"/>
    <w:rsid w:val="00C10741"/>
    <w:rsid w:val="00C11EE2"/>
    <w:rsid w:val="00C149F6"/>
    <w:rsid w:val="00C16A3C"/>
    <w:rsid w:val="00C201DC"/>
    <w:rsid w:val="00C221D1"/>
    <w:rsid w:val="00C23F2A"/>
    <w:rsid w:val="00C2627C"/>
    <w:rsid w:val="00C3079F"/>
    <w:rsid w:val="00C333F6"/>
    <w:rsid w:val="00C33F30"/>
    <w:rsid w:val="00C41F8E"/>
    <w:rsid w:val="00C42113"/>
    <w:rsid w:val="00C4539F"/>
    <w:rsid w:val="00C46696"/>
    <w:rsid w:val="00C47BAD"/>
    <w:rsid w:val="00C512B3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76D3"/>
    <w:rsid w:val="00C7412F"/>
    <w:rsid w:val="00C7436E"/>
    <w:rsid w:val="00C74604"/>
    <w:rsid w:val="00C74700"/>
    <w:rsid w:val="00C74AEB"/>
    <w:rsid w:val="00C74E83"/>
    <w:rsid w:val="00C7693D"/>
    <w:rsid w:val="00C803E3"/>
    <w:rsid w:val="00C808FE"/>
    <w:rsid w:val="00C80E5E"/>
    <w:rsid w:val="00C87575"/>
    <w:rsid w:val="00C87691"/>
    <w:rsid w:val="00C8790D"/>
    <w:rsid w:val="00C93E3E"/>
    <w:rsid w:val="00C96EE4"/>
    <w:rsid w:val="00CA2569"/>
    <w:rsid w:val="00CA3DEE"/>
    <w:rsid w:val="00CA7FC6"/>
    <w:rsid w:val="00CB1710"/>
    <w:rsid w:val="00CB1899"/>
    <w:rsid w:val="00CB1C2F"/>
    <w:rsid w:val="00CB3E74"/>
    <w:rsid w:val="00CB3F36"/>
    <w:rsid w:val="00CB4381"/>
    <w:rsid w:val="00CB7A61"/>
    <w:rsid w:val="00CB7CEA"/>
    <w:rsid w:val="00CC2E76"/>
    <w:rsid w:val="00CC4E1E"/>
    <w:rsid w:val="00CD1D5A"/>
    <w:rsid w:val="00CD510A"/>
    <w:rsid w:val="00CE0F03"/>
    <w:rsid w:val="00CE3AA1"/>
    <w:rsid w:val="00CE3C8B"/>
    <w:rsid w:val="00CE70F5"/>
    <w:rsid w:val="00CE75F6"/>
    <w:rsid w:val="00CF0AC3"/>
    <w:rsid w:val="00CF0D7E"/>
    <w:rsid w:val="00CF357C"/>
    <w:rsid w:val="00CF3B99"/>
    <w:rsid w:val="00CF4AB3"/>
    <w:rsid w:val="00CF675D"/>
    <w:rsid w:val="00CF6D01"/>
    <w:rsid w:val="00D00EEA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5485"/>
    <w:rsid w:val="00D16FFF"/>
    <w:rsid w:val="00D17AC6"/>
    <w:rsid w:val="00D209F1"/>
    <w:rsid w:val="00D22A44"/>
    <w:rsid w:val="00D24FFF"/>
    <w:rsid w:val="00D31C74"/>
    <w:rsid w:val="00D325D7"/>
    <w:rsid w:val="00D3489F"/>
    <w:rsid w:val="00D35CBB"/>
    <w:rsid w:val="00D42C95"/>
    <w:rsid w:val="00D44A2E"/>
    <w:rsid w:val="00D44D5F"/>
    <w:rsid w:val="00D44DC0"/>
    <w:rsid w:val="00D46B38"/>
    <w:rsid w:val="00D50D6A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64D9"/>
    <w:rsid w:val="00D76613"/>
    <w:rsid w:val="00D81E6C"/>
    <w:rsid w:val="00D82D16"/>
    <w:rsid w:val="00D842B4"/>
    <w:rsid w:val="00D92A5C"/>
    <w:rsid w:val="00D92A6D"/>
    <w:rsid w:val="00D9381F"/>
    <w:rsid w:val="00D9489A"/>
    <w:rsid w:val="00D96CF1"/>
    <w:rsid w:val="00DA2742"/>
    <w:rsid w:val="00DA50B1"/>
    <w:rsid w:val="00DA619A"/>
    <w:rsid w:val="00DB0081"/>
    <w:rsid w:val="00DB0184"/>
    <w:rsid w:val="00DB17AF"/>
    <w:rsid w:val="00DB4E13"/>
    <w:rsid w:val="00DB5754"/>
    <w:rsid w:val="00DB601F"/>
    <w:rsid w:val="00DC015E"/>
    <w:rsid w:val="00DC06BD"/>
    <w:rsid w:val="00DC18A1"/>
    <w:rsid w:val="00DC3BC9"/>
    <w:rsid w:val="00DC3FAE"/>
    <w:rsid w:val="00DC5DAA"/>
    <w:rsid w:val="00DC6855"/>
    <w:rsid w:val="00DC6CC9"/>
    <w:rsid w:val="00DD3D65"/>
    <w:rsid w:val="00DD71BB"/>
    <w:rsid w:val="00DD792D"/>
    <w:rsid w:val="00DE0B0A"/>
    <w:rsid w:val="00DE2169"/>
    <w:rsid w:val="00DE2BE5"/>
    <w:rsid w:val="00DE34BB"/>
    <w:rsid w:val="00DE3A01"/>
    <w:rsid w:val="00DF001C"/>
    <w:rsid w:val="00DF3591"/>
    <w:rsid w:val="00DF79E5"/>
    <w:rsid w:val="00E0013E"/>
    <w:rsid w:val="00E002FB"/>
    <w:rsid w:val="00E01690"/>
    <w:rsid w:val="00E0407B"/>
    <w:rsid w:val="00E1243B"/>
    <w:rsid w:val="00E13076"/>
    <w:rsid w:val="00E1386E"/>
    <w:rsid w:val="00E13A09"/>
    <w:rsid w:val="00E15FE1"/>
    <w:rsid w:val="00E17609"/>
    <w:rsid w:val="00E21A5A"/>
    <w:rsid w:val="00E21E93"/>
    <w:rsid w:val="00E23122"/>
    <w:rsid w:val="00E30CB1"/>
    <w:rsid w:val="00E31967"/>
    <w:rsid w:val="00E327F5"/>
    <w:rsid w:val="00E335D1"/>
    <w:rsid w:val="00E35A52"/>
    <w:rsid w:val="00E3762A"/>
    <w:rsid w:val="00E4196C"/>
    <w:rsid w:val="00E52A4B"/>
    <w:rsid w:val="00E56C95"/>
    <w:rsid w:val="00E578B1"/>
    <w:rsid w:val="00E60B7D"/>
    <w:rsid w:val="00E627F6"/>
    <w:rsid w:val="00E67A3A"/>
    <w:rsid w:val="00E67A99"/>
    <w:rsid w:val="00E67F96"/>
    <w:rsid w:val="00E70192"/>
    <w:rsid w:val="00E70350"/>
    <w:rsid w:val="00E70E7D"/>
    <w:rsid w:val="00E72D95"/>
    <w:rsid w:val="00E73AD1"/>
    <w:rsid w:val="00E74C2C"/>
    <w:rsid w:val="00E777B4"/>
    <w:rsid w:val="00E80373"/>
    <w:rsid w:val="00E80EFA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AA9"/>
    <w:rsid w:val="00EC4BB9"/>
    <w:rsid w:val="00ED2D0D"/>
    <w:rsid w:val="00ED7C2F"/>
    <w:rsid w:val="00EE0C48"/>
    <w:rsid w:val="00EE2D3F"/>
    <w:rsid w:val="00EE2FEA"/>
    <w:rsid w:val="00EE333A"/>
    <w:rsid w:val="00EE3404"/>
    <w:rsid w:val="00EE3654"/>
    <w:rsid w:val="00EE45C5"/>
    <w:rsid w:val="00EE53EB"/>
    <w:rsid w:val="00EE74B0"/>
    <w:rsid w:val="00EF1BE4"/>
    <w:rsid w:val="00EF2869"/>
    <w:rsid w:val="00EF33BA"/>
    <w:rsid w:val="00EF6020"/>
    <w:rsid w:val="00EF7818"/>
    <w:rsid w:val="00EF7AAB"/>
    <w:rsid w:val="00F00E70"/>
    <w:rsid w:val="00F01EBC"/>
    <w:rsid w:val="00F04D68"/>
    <w:rsid w:val="00F058D8"/>
    <w:rsid w:val="00F13A32"/>
    <w:rsid w:val="00F202D0"/>
    <w:rsid w:val="00F20AA7"/>
    <w:rsid w:val="00F21184"/>
    <w:rsid w:val="00F220EC"/>
    <w:rsid w:val="00F2225A"/>
    <w:rsid w:val="00F27329"/>
    <w:rsid w:val="00F27AE1"/>
    <w:rsid w:val="00F307CA"/>
    <w:rsid w:val="00F31D8A"/>
    <w:rsid w:val="00F33025"/>
    <w:rsid w:val="00F3396F"/>
    <w:rsid w:val="00F33F4E"/>
    <w:rsid w:val="00F367ED"/>
    <w:rsid w:val="00F40B41"/>
    <w:rsid w:val="00F417A9"/>
    <w:rsid w:val="00F4429D"/>
    <w:rsid w:val="00F44994"/>
    <w:rsid w:val="00F45EE1"/>
    <w:rsid w:val="00F471ED"/>
    <w:rsid w:val="00F47E25"/>
    <w:rsid w:val="00F52218"/>
    <w:rsid w:val="00F52835"/>
    <w:rsid w:val="00F565A4"/>
    <w:rsid w:val="00F60478"/>
    <w:rsid w:val="00F65847"/>
    <w:rsid w:val="00F65EFA"/>
    <w:rsid w:val="00F66A2C"/>
    <w:rsid w:val="00F7035E"/>
    <w:rsid w:val="00F72F34"/>
    <w:rsid w:val="00F73DD5"/>
    <w:rsid w:val="00F741B4"/>
    <w:rsid w:val="00F80D3D"/>
    <w:rsid w:val="00F81727"/>
    <w:rsid w:val="00F86EC6"/>
    <w:rsid w:val="00F8711B"/>
    <w:rsid w:val="00F9108D"/>
    <w:rsid w:val="00F917D8"/>
    <w:rsid w:val="00F92000"/>
    <w:rsid w:val="00F94A79"/>
    <w:rsid w:val="00F97908"/>
    <w:rsid w:val="00FA1C23"/>
    <w:rsid w:val="00FA1FBB"/>
    <w:rsid w:val="00FA270B"/>
    <w:rsid w:val="00FA3B39"/>
    <w:rsid w:val="00FA7998"/>
    <w:rsid w:val="00FB0929"/>
    <w:rsid w:val="00FB2AD6"/>
    <w:rsid w:val="00FB3729"/>
    <w:rsid w:val="00FB4CE6"/>
    <w:rsid w:val="00FB528C"/>
    <w:rsid w:val="00FB6435"/>
    <w:rsid w:val="00FB73DA"/>
    <w:rsid w:val="00FC1199"/>
    <w:rsid w:val="00FC15A5"/>
    <w:rsid w:val="00FC22DA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1283BF-00C2-4F9E-9813-F848980939FC}">
  <ds:schemaRefs>
    <ds:schemaRef ds:uri="http://schemas.openxmlformats.org/package/2006/metadata/core-properties"/>
    <ds:schemaRef ds:uri="http://schemas.microsoft.com/office/2006/metadata/properties"/>
    <ds:schemaRef ds:uri="036ae7f5-e24a-48be-9379-4f94208a4648"/>
    <ds:schemaRef ds:uri="http://purl.org/dc/terms/"/>
    <ds:schemaRef ds:uri="http://purl.org/dc/elements/1.1/"/>
    <ds:schemaRef ds:uri="http://purl.org/dc/dcmitype/"/>
    <ds:schemaRef ds:uri="http://www.w3.org/XML/1998/namespace"/>
    <ds:schemaRef ds:uri="c413fdb9-a279-4970-9568-9d075ed25fa5"/>
    <ds:schemaRef ds:uri="http://schemas.microsoft.com/office/2006/documentManagement/typ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929335-E856-42ED-A365-32ED2021D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935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Anderson, Linda</cp:lastModifiedBy>
  <cp:revision>5</cp:revision>
  <cp:lastPrinted>2019-09-13T12:39:00Z</cp:lastPrinted>
  <dcterms:created xsi:type="dcterms:W3CDTF">2019-09-13T11:56:00Z</dcterms:created>
  <dcterms:modified xsi:type="dcterms:W3CDTF">2019-09-1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